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63D43" w14:textId="7870B576" w:rsidR="00B701BA" w:rsidRDefault="00B701BA" w:rsidP="00B701BA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hefs Tips:</w:t>
      </w:r>
    </w:p>
    <w:p w14:paraId="16EE6655" w14:textId="18CB744B" w:rsidR="00B701BA" w:rsidRPr="00D021CE" w:rsidRDefault="00B701BA" w:rsidP="00D021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021CE">
        <w:rPr>
          <w:sz w:val="24"/>
          <w:szCs w:val="24"/>
        </w:rPr>
        <w:t>To add a bit of heat, consider adding ¼ cup of diced green chilies or finely diced chipotle pepper</w:t>
      </w:r>
      <w:r w:rsidR="00D021CE">
        <w:rPr>
          <w:sz w:val="24"/>
          <w:szCs w:val="24"/>
        </w:rPr>
        <w:t xml:space="preserve"> to the batter</w:t>
      </w:r>
      <w:r w:rsidRPr="00D021CE">
        <w:rPr>
          <w:sz w:val="28"/>
          <w:szCs w:val="28"/>
        </w:rPr>
        <w:t>.</w:t>
      </w:r>
    </w:p>
    <w:p w14:paraId="1A0E2DB5" w14:textId="47DA68F8" w:rsidR="00B701BA" w:rsidRPr="00D021CE" w:rsidRDefault="00B701BA" w:rsidP="00D021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021CE">
        <w:rPr>
          <w:sz w:val="24"/>
          <w:szCs w:val="24"/>
        </w:rPr>
        <w:t xml:space="preserve">Cheese lovers will like this idea! Add 1 cup of shredded </w:t>
      </w:r>
      <w:r w:rsidR="00D021CE">
        <w:rPr>
          <w:sz w:val="24"/>
          <w:szCs w:val="24"/>
        </w:rPr>
        <w:t>p</w:t>
      </w:r>
      <w:r w:rsidRPr="00D021CE">
        <w:rPr>
          <w:sz w:val="24"/>
          <w:szCs w:val="24"/>
        </w:rPr>
        <w:t xml:space="preserve">epper jack cheese to the batter. During the last 5 minutes of bake time, sprinkle on ½ cup </w:t>
      </w:r>
      <w:r w:rsidR="00D021CE" w:rsidRPr="00D021CE">
        <w:rPr>
          <w:sz w:val="24"/>
          <w:szCs w:val="24"/>
        </w:rPr>
        <w:t xml:space="preserve">of cheese </w:t>
      </w:r>
      <w:r w:rsidRPr="00D021CE">
        <w:rPr>
          <w:sz w:val="24"/>
          <w:szCs w:val="24"/>
        </w:rPr>
        <w:t>to the top to melt.</w:t>
      </w:r>
    </w:p>
    <w:p w14:paraId="1211B2A9" w14:textId="27795F5F" w:rsidR="00D021CE" w:rsidRPr="00D021CE" w:rsidRDefault="00D021CE" w:rsidP="00D021C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Feel free to sprinkle on ½ cup of cooked bacon bits to the top to add a smokey touch if you are a bacon lover</w:t>
      </w:r>
      <w:r w:rsidRPr="00D021CE">
        <w:rPr>
          <w:sz w:val="24"/>
          <w:szCs w:val="24"/>
        </w:rPr>
        <w:t>.</w:t>
      </w:r>
    </w:p>
    <w:p w14:paraId="56FD6C1E" w14:textId="764C91C8" w:rsidR="00D021CE" w:rsidRPr="00D021CE" w:rsidRDefault="00D021CE" w:rsidP="00D021C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021CE">
        <w:rPr>
          <w:sz w:val="24"/>
          <w:szCs w:val="24"/>
        </w:rPr>
        <w:t xml:space="preserve">Corn cake is delicious served warm with melted challenge butter, but it is also a great side dish with a pot of hot </w:t>
      </w:r>
      <w:r>
        <w:rPr>
          <w:sz w:val="24"/>
          <w:szCs w:val="24"/>
        </w:rPr>
        <w:t>homemade c</w:t>
      </w:r>
      <w:r w:rsidRPr="00D021CE">
        <w:rPr>
          <w:sz w:val="24"/>
          <w:szCs w:val="24"/>
        </w:rPr>
        <w:t>hili or your favorite barbecue!</w:t>
      </w:r>
    </w:p>
    <w:p w14:paraId="0A438403" w14:textId="77777777" w:rsidR="00B701BA" w:rsidRPr="00D021CE" w:rsidRDefault="00B701BA" w:rsidP="00B701BA">
      <w:pPr>
        <w:rPr>
          <w:sz w:val="24"/>
          <w:szCs w:val="24"/>
        </w:rPr>
      </w:pPr>
    </w:p>
    <w:p w14:paraId="4586E253" w14:textId="748B925C" w:rsidR="00B701BA" w:rsidRPr="00B701BA" w:rsidRDefault="00D021CE" w:rsidP="00B701BA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Buttery </w:t>
      </w:r>
      <w:r w:rsidR="00B701BA" w:rsidRPr="00B701BA">
        <w:rPr>
          <w:b/>
          <w:bCs/>
          <w:sz w:val="28"/>
          <w:szCs w:val="28"/>
          <w:u w:val="single"/>
        </w:rPr>
        <w:t>Sweet Corn Cake</w:t>
      </w:r>
    </w:p>
    <w:p w14:paraId="41EDF7B6" w14:textId="77777777" w:rsidR="00B701BA" w:rsidRPr="00B701BA" w:rsidRDefault="00B701BA" w:rsidP="00B701BA">
      <w:pPr>
        <w:rPr>
          <w:b/>
          <w:bCs/>
          <w:sz w:val="24"/>
          <w:szCs w:val="24"/>
        </w:rPr>
      </w:pPr>
      <w:r w:rsidRPr="00B701BA">
        <w:rPr>
          <w:b/>
          <w:bCs/>
          <w:sz w:val="24"/>
          <w:szCs w:val="24"/>
        </w:rPr>
        <w:t>Directions</w:t>
      </w:r>
    </w:p>
    <w:p w14:paraId="62A574B3" w14:textId="5C7CFC75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1 ⅓ cups all-purpose flour</w:t>
      </w:r>
    </w:p>
    <w:p w14:paraId="007ADC1C" w14:textId="7281906D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1 cup yellow cornmeal</w:t>
      </w:r>
    </w:p>
    <w:p w14:paraId="045AD2ED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½ cup sugar</w:t>
      </w:r>
    </w:p>
    <w:p w14:paraId="2B5A7CC8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2 tablespoons baking powder</w:t>
      </w:r>
    </w:p>
    <w:p w14:paraId="4971C9D9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1 teaspoon salt</w:t>
      </w:r>
    </w:p>
    <w:p w14:paraId="2D59656F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½ cup (1 stick) Challenge Unsalted Butter, melted</w:t>
      </w:r>
    </w:p>
    <w:p w14:paraId="59951C27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3 eggs, lightly beaten</w:t>
      </w:r>
    </w:p>
    <w:p w14:paraId="4865F349" w14:textId="7777777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¾ cup sour cream</w:t>
      </w:r>
    </w:p>
    <w:p w14:paraId="0A331FAC" w14:textId="6F8E9FA7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1 (14.7 ounce</w:t>
      </w:r>
      <w:r w:rsidR="00D021CE">
        <w:rPr>
          <w:sz w:val="24"/>
          <w:szCs w:val="24"/>
        </w:rPr>
        <w:t>s</w:t>
      </w:r>
      <w:r w:rsidRPr="00D021CE">
        <w:rPr>
          <w:sz w:val="24"/>
          <w:szCs w:val="24"/>
        </w:rPr>
        <w:t>) can creamed corn</w:t>
      </w:r>
    </w:p>
    <w:p w14:paraId="6652CF64" w14:textId="6144C779" w:rsidR="00B701BA" w:rsidRPr="00D021CE" w:rsidRDefault="00B701BA" w:rsidP="00D021C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021CE">
        <w:rPr>
          <w:sz w:val="24"/>
          <w:szCs w:val="24"/>
        </w:rPr>
        <w:t>1 (15.25 ounce) can sweet whole kernel corn, drained</w:t>
      </w:r>
    </w:p>
    <w:p w14:paraId="26A55C4D" w14:textId="30D2CCAA" w:rsidR="00B701BA" w:rsidRDefault="00B701BA" w:rsidP="00B701BA">
      <w:pPr>
        <w:rPr>
          <w:sz w:val="24"/>
          <w:szCs w:val="24"/>
        </w:rPr>
      </w:pPr>
    </w:p>
    <w:p w14:paraId="220275AB" w14:textId="23C01531" w:rsidR="00B701BA" w:rsidRPr="00B701BA" w:rsidRDefault="00B701BA" w:rsidP="00B701BA">
      <w:pPr>
        <w:rPr>
          <w:b/>
          <w:bCs/>
          <w:sz w:val="24"/>
          <w:szCs w:val="24"/>
        </w:rPr>
      </w:pPr>
      <w:r w:rsidRPr="00B701BA">
        <w:rPr>
          <w:b/>
          <w:bCs/>
          <w:sz w:val="24"/>
          <w:szCs w:val="24"/>
        </w:rPr>
        <w:t>Directions</w:t>
      </w:r>
    </w:p>
    <w:p w14:paraId="11EB1B3A" w14:textId="12679349" w:rsidR="00B701BA" w:rsidRPr="00B701BA" w:rsidRDefault="00B701BA" w:rsidP="00B701B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701BA">
        <w:rPr>
          <w:sz w:val="24"/>
          <w:szCs w:val="24"/>
        </w:rPr>
        <w:t>Preheat oven to 375 degrees.</w:t>
      </w:r>
    </w:p>
    <w:p w14:paraId="03804921" w14:textId="1FA508BF" w:rsidR="00B701BA" w:rsidRPr="00B701BA" w:rsidRDefault="00D021CE" w:rsidP="00B701B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mbine flour, cornmeal, sugar, baking powder, and salt in a large mixing bowl</w:t>
      </w:r>
      <w:r w:rsidR="00B701BA" w:rsidRPr="00B701BA">
        <w:rPr>
          <w:sz w:val="24"/>
          <w:szCs w:val="24"/>
        </w:rPr>
        <w:t>.</w:t>
      </w:r>
    </w:p>
    <w:p w14:paraId="6B822E48" w14:textId="0AA57DA3" w:rsidR="00B701BA" w:rsidRPr="00B701BA" w:rsidRDefault="00B701BA" w:rsidP="00B701B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701BA">
        <w:rPr>
          <w:sz w:val="24"/>
          <w:szCs w:val="24"/>
        </w:rPr>
        <w:t>Stir in melted butter, eggs, sour cream, creamed corn, and whole kernel corn.</w:t>
      </w:r>
    </w:p>
    <w:p w14:paraId="7C36824E" w14:textId="475414B2" w:rsidR="00B701BA" w:rsidRPr="00B701BA" w:rsidRDefault="00B701BA" w:rsidP="00B701B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701BA">
        <w:rPr>
          <w:sz w:val="24"/>
          <w:szCs w:val="24"/>
        </w:rPr>
        <w:t>Pour into a greased 2-quart casserole dish.</w:t>
      </w:r>
    </w:p>
    <w:p w14:paraId="1677C2CD" w14:textId="56CE4108" w:rsidR="00316D79" w:rsidRPr="00B701BA" w:rsidRDefault="00B701BA" w:rsidP="00B701B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701BA">
        <w:rPr>
          <w:sz w:val="24"/>
          <w:szCs w:val="24"/>
        </w:rPr>
        <w:t>Bake for 30-35 minutes, or until a toothpick inserted comes out clean.</w:t>
      </w:r>
    </w:p>
    <w:sectPr w:rsidR="00316D79" w:rsidRPr="00B701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6D2"/>
    <w:multiLevelType w:val="hybridMultilevel"/>
    <w:tmpl w:val="B4941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917B2"/>
    <w:multiLevelType w:val="hybridMultilevel"/>
    <w:tmpl w:val="6466F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4E3D75"/>
    <w:multiLevelType w:val="hybridMultilevel"/>
    <w:tmpl w:val="E7786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I1NDQzNrG0sDBV0lEKTi0uzszPAykwrAUA4UWuGywAAAA="/>
  </w:docVars>
  <w:rsids>
    <w:rsidRoot w:val="00B701BA"/>
    <w:rsid w:val="00316D79"/>
    <w:rsid w:val="00B701BA"/>
    <w:rsid w:val="00D02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B0449"/>
  <w15:chartTrackingRefBased/>
  <w15:docId w15:val="{9EEAE0CF-0197-4D1D-8EFD-04CCEEBC7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1</cp:revision>
  <dcterms:created xsi:type="dcterms:W3CDTF">2022-01-26T20:28:00Z</dcterms:created>
  <dcterms:modified xsi:type="dcterms:W3CDTF">2022-01-26T20:39:00Z</dcterms:modified>
</cp:coreProperties>
</file>